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e4fb4c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1:54:53Z</dcterms:created>
  <dcterms:modified xsi:type="dcterms:W3CDTF">2020-11-12T11:54:53Z</dcterms:modified>
</cp:coreProperties>
</file>